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cbec9d2</w:t>
      </w:r>
    </w:p>
    <w:p>
      <w:pPr>
        <w:pStyle w:val="Date"/>
      </w:pPr>
      <w:r>
        <w:t xml:space="preserve">2023-08-04</w:t>
      </w:r>
    </w:p>
    <w:bookmarkStart w:id="22" w:name="list-of-abbreviations"/>
    <w:p>
      <w:pPr>
        <w:pStyle w:val="Heading1"/>
      </w:pPr>
      <w:r>
        <w:t xml:space="preserve">List of abbreviations</w:t>
      </w:r>
    </w:p>
    <w:bookmarkStart w:id="20" w:name="sec-rg-abbreviations"/>
    <w:p>
      <w:pPr>
        <w:pStyle w:val="Heading2"/>
      </w:pPr>
      <w:r>
        <w:t xml:space="preserve">Reporting guidelin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62"/>
        <w:gridCol w:w="56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aisal of Guidelines, REsearch and Eval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mal Research: Reporting of In Vivo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for CAse REp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Health Economic Evaluation Reporting Stand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erence on Guideline Standard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Standards of Reporting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criteria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ing Transparency in Reporting the Synthesis of Qualitative Research stat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 for Reporting Evidence-based practice Educational interventions and Teac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 for Reporting Reliability and Agreement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s Design Analysis Repor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break Reports and Intervention Studies Of Nonsocomial inf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 Equ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with a Focus on Health Equ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-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Protoc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Sear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Items for practice Guidelines in HealThc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Analyses and Methods in the Published Liter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Protocol Items: Recommendations for Interventional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QUality Improvement Reporting Excell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Diagnostic accuracy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ening the REporting of Genetic Association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C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 for Reporting Interventions in Clinical Trials of Acupun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ening the Reporting of Observational Studies in Epidemi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rent Reporting of Evaluations with Nonrandomized Desig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P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rent Reporting of a multivariable prediction model for Individual Prognosis Or Diagnosis</w:t>
            </w:r>
          </w:p>
        </w:tc>
      </w:tr>
    </w:tbl>
    <w:bookmarkEnd w:id="20"/>
    <w:bookmarkStart w:id="21" w:name="sec-abbreviations"/>
    <w:p>
      <w:pPr>
        <w:pStyle w:val="Heading2"/>
      </w:pPr>
      <w:r>
        <w:t xml:space="preserve">Other Abbrevi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A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Appraisal Skills Progra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ing the QUAlity and Transparency Of health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Index Medi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cience Frame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Electronic Library</w:t>
            </w:r>
          </w:p>
        </w:tc>
      </w:tr>
    </w:tbl>
    <w:bookmarkEnd w:id="21"/>
    <w:bookmarkEnd w:id="22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cbec9d2</dc:creator>
  <cp:keywords/>
  <dcterms:created xsi:type="dcterms:W3CDTF">2023-08-04T13:28:25Z</dcterms:created>
  <dcterms:modified xsi:type="dcterms:W3CDTF">2023-08-04T13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08-0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